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Фериде</w:t>
      </w:r>
      <w:r>
        <w:t xml:space="preserve"> </w:t>
      </w:r>
      <w:r>
        <w:t xml:space="preserve">Абдубанноб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44393"/>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44393"/>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71408"/>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71408"/>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2635025"/>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635025"/>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11104"/>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11104"/>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26187"/>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26187"/>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33321"/>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33321"/>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13010"/>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13010"/>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19777"/>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19777"/>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47793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7793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314297"/>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314297"/>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Фериде Абдубаннобова</dc:creator>
  <dc:language>ru-RU</dc:language>
  <cp:keywords/>
  <dcterms:created xsi:type="dcterms:W3CDTF">2024-03-22T14:01:51Z</dcterms:created>
  <dcterms:modified xsi:type="dcterms:W3CDTF">2024-03-22T14: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